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2975B" w14:textId="2122BBD8" w:rsidR="00873994" w:rsidRDefault="00873994" w:rsidP="00873994">
      <w:pPr>
        <w:pStyle w:val="Heading1"/>
        <w:rPr>
          <w:sz w:val="38"/>
          <w:szCs w:val="38"/>
        </w:rPr>
      </w:pPr>
      <w:r>
        <w:rPr>
          <w:sz w:val="38"/>
          <w:szCs w:val="38"/>
        </w:rPr>
        <w:t>Homework M</w:t>
      </w:r>
      <w:r w:rsidR="00575409">
        <w:rPr>
          <w:sz w:val="38"/>
          <w:szCs w:val="38"/>
        </w:rPr>
        <w:t>3</w:t>
      </w:r>
      <w:r>
        <w:rPr>
          <w:sz w:val="38"/>
          <w:szCs w:val="38"/>
        </w:rPr>
        <w:t xml:space="preserve">: </w:t>
      </w:r>
      <w:r w:rsidR="00575409">
        <w:rPr>
          <w:sz w:val="38"/>
          <w:szCs w:val="38"/>
        </w:rPr>
        <w:t>Databases and Analytics</w:t>
      </w:r>
    </w:p>
    <w:p w14:paraId="3C0555A6" w14:textId="2C6F0220" w:rsidR="00873994" w:rsidRDefault="009D0AEF" w:rsidP="00873994">
      <w:r>
        <w:t>The m</w:t>
      </w:r>
      <w:r w:rsidR="00873994">
        <w:t>ain goal is to build further on what was demonstrated during the practice</w:t>
      </w:r>
    </w:p>
    <w:p w14:paraId="33B3A81B" w14:textId="77777777" w:rsidR="00873994" w:rsidRDefault="00873994" w:rsidP="00873994">
      <w:pPr>
        <w:pStyle w:val="Heading2"/>
        <w:numPr>
          <w:ilvl w:val="0"/>
          <w:numId w:val="0"/>
        </w:numPr>
      </w:pPr>
      <w:r>
        <w:t>Tasks</w:t>
      </w:r>
    </w:p>
    <w:p w14:paraId="26228775" w14:textId="493B48D4" w:rsidR="00B6726A" w:rsidRDefault="00F03199" w:rsidP="00620109">
      <w:pPr>
        <w:pStyle w:val="ListParagraph"/>
        <w:numPr>
          <w:ilvl w:val="0"/>
          <w:numId w:val="42"/>
        </w:numPr>
      </w:pPr>
      <w:r>
        <w:t xml:space="preserve">Cosmos DB </w:t>
      </w:r>
      <w:r w:rsidR="00B6726A">
        <w:t>task</w:t>
      </w:r>
    </w:p>
    <w:p w14:paraId="69AA1994" w14:textId="23F24163" w:rsidR="00873994" w:rsidRDefault="00D12F70" w:rsidP="00D12F70">
      <w:pPr>
        <w:pStyle w:val="ListParagraph"/>
        <w:numPr>
          <w:ilvl w:val="1"/>
          <w:numId w:val="42"/>
        </w:numPr>
      </w:pPr>
      <w:r>
        <w:t xml:space="preserve">Create </w:t>
      </w:r>
      <w:r w:rsidR="00A24358">
        <w:t xml:space="preserve">an </w:t>
      </w:r>
      <w:r w:rsidR="00F03199">
        <w:t xml:space="preserve">account </w:t>
      </w:r>
      <w:r w:rsidR="009D0AEF">
        <w:t>that</w:t>
      </w:r>
      <w:r>
        <w:t xml:space="preserve"> is </w:t>
      </w:r>
      <w:r w:rsidR="00CC3273">
        <w:t xml:space="preserve">set to use </w:t>
      </w:r>
      <w:r w:rsidR="00CC3273" w:rsidRPr="00CC3273">
        <w:t>API for MongoDB</w:t>
      </w:r>
    </w:p>
    <w:p w14:paraId="737360B0" w14:textId="5DDD7F21" w:rsidR="00D12F70" w:rsidRDefault="00D12F70" w:rsidP="00D12F70">
      <w:pPr>
        <w:pStyle w:val="ListParagraph"/>
        <w:numPr>
          <w:ilvl w:val="1"/>
          <w:numId w:val="42"/>
        </w:numPr>
      </w:pPr>
      <w:r>
        <w:t xml:space="preserve">Create </w:t>
      </w:r>
      <w:r w:rsidR="00A24358">
        <w:t xml:space="preserve">a </w:t>
      </w:r>
      <w:r>
        <w:t xml:space="preserve">database and </w:t>
      </w:r>
      <w:r w:rsidR="00A24358">
        <w:t xml:space="preserve">a </w:t>
      </w:r>
      <w:r>
        <w:t>collection to store the data</w:t>
      </w:r>
    </w:p>
    <w:p w14:paraId="04CBEFEE" w14:textId="1FC33CB2" w:rsidR="00D12F70" w:rsidRDefault="00D12F70" w:rsidP="00D12F70">
      <w:pPr>
        <w:pStyle w:val="ListParagraph"/>
        <w:numPr>
          <w:ilvl w:val="1"/>
          <w:numId w:val="42"/>
        </w:numPr>
      </w:pPr>
      <w:r>
        <w:t xml:space="preserve">Enter a few </w:t>
      </w:r>
      <w:r w:rsidR="00325990">
        <w:t xml:space="preserve">(at least five) </w:t>
      </w:r>
      <w:r>
        <w:t xml:space="preserve">items </w:t>
      </w:r>
      <w:r w:rsidR="004B708E">
        <w:t xml:space="preserve">(documents) </w:t>
      </w:r>
      <w:r w:rsidR="00325990">
        <w:t>that hold person</w:t>
      </w:r>
      <w:r w:rsidR="009D0AEF">
        <w:t>al</w:t>
      </w:r>
      <w:r w:rsidR="00325990">
        <w:t xml:space="preserve"> data (id, name, sex, salary)</w:t>
      </w:r>
    </w:p>
    <w:p w14:paraId="315147CA" w14:textId="2FED61E9" w:rsidR="00B45444" w:rsidRDefault="00285BA9" w:rsidP="00B45444">
      <w:pPr>
        <w:pStyle w:val="ListParagraph"/>
        <w:numPr>
          <w:ilvl w:val="1"/>
          <w:numId w:val="42"/>
        </w:numPr>
      </w:pPr>
      <w:r>
        <w:t>Write a query</w:t>
      </w:r>
      <w:r w:rsidR="004B708E">
        <w:t xml:space="preserve"> (in the MongoDB shell)</w:t>
      </w:r>
      <w:r>
        <w:t xml:space="preserve"> to show the </w:t>
      </w:r>
      <w:r w:rsidR="00A879F0">
        <w:t xml:space="preserve">average salary </w:t>
      </w:r>
      <w:r w:rsidR="00B45444">
        <w:t>by sex</w:t>
      </w:r>
    </w:p>
    <w:p w14:paraId="63F02590" w14:textId="31E5A501" w:rsidR="00B45444" w:rsidRPr="00C0443B" w:rsidRDefault="00C0443B" w:rsidP="00B45444">
      <w:pPr>
        <w:ind w:left="1080"/>
        <w:rPr>
          <w:i/>
          <w:iCs/>
        </w:rPr>
      </w:pPr>
      <w:r w:rsidRPr="00C0443B">
        <w:rPr>
          <w:i/>
          <w:iCs/>
        </w:rPr>
        <w:t>Note: T</w:t>
      </w:r>
      <w:r w:rsidR="00256EC7" w:rsidRPr="00C0443B">
        <w:rPr>
          <w:i/>
          <w:iCs/>
        </w:rPr>
        <w:t>his URL contain</w:t>
      </w:r>
      <w:r w:rsidRPr="00C0443B">
        <w:rPr>
          <w:i/>
          <w:iCs/>
        </w:rPr>
        <w:t>s</w:t>
      </w:r>
      <w:r w:rsidR="00256EC7" w:rsidRPr="00C0443B">
        <w:rPr>
          <w:i/>
          <w:iCs/>
        </w:rPr>
        <w:t xml:space="preserve"> helpful information</w:t>
      </w:r>
      <w:r w:rsidRPr="00C0443B">
        <w:rPr>
          <w:i/>
          <w:iCs/>
        </w:rPr>
        <w:t xml:space="preserve"> on the topic:</w:t>
      </w:r>
    </w:p>
    <w:p w14:paraId="109F1754" w14:textId="1A80E53D" w:rsidR="00256EC7" w:rsidRPr="00C0443B" w:rsidRDefault="00444DD5" w:rsidP="00B45444">
      <w:pPr>
        <w:ind w:left="1080"/>
        <w:rPr>
          <w:i/>
          <w:iCs/>
        </w:rPr>
      </w:pPr>
      <w:hyperlink r:id="rId8" w:history="1">
        <w:r w:rsidR="00A24358" w:rsidRPr="00C0443B">
          <w:rPr>
            <w:rStyle w:val="Hyperlink"/>
            <w:i/>
            <w:iCs/>
          </w:rPr>
          <w:t>https://docs.microsoft.com/en-us/azure/cosmos-db/mongodb-introduction</w:t>
        </w:r>
      </w:hyperlink>
      <w:r w:rsidR="00A24358" w:rsidRPr="00C0443B">
        <w:rPr>
          <w:i/>
          <w:iCs/>
        </w:rPr>
        <w:t xml:space="preserve"> </w:t>
      </w:r>
    </w:p>
    <w:p w14:paraId="071ABBE2" w14:textId="4CC1A4CC" w:rsidR="00D12F70" w:rsidRDefault="00532334" w:rsidP="00620109">
      <w:pPr>
        <w:pStyle w:val="ListParagraph"/>
        <w:numPr>
          <w:ilvl w:val="0"/>
          <w:numId w:val="42"/>
        </w:numPr>
      </w:pPr>
      <w:r>
        <w:t>Stream Analytics task</w:t>
      </w:r>
    </w:p>
    <w:p w14:paraId="3BDBFC34" w14:textId="28E5F4A7" w:rsidR="00532334" w:rsidRDefault="00A24358" w:rsidP="00532334">
      <w:pPr>
        <w:pStyle w:val="ListParagraph"/>
        <w:numPr>
          <w:ilvl w:val="1"/>
          <w:numId w:val="42"/>
        </w:numPr>
      </w:pPr>
      <w:r>
        <w:t>Create a</w:t>
      </w:r>
      <w:r w:rsidR="00791F55">
        <w:t xml:space="preserve"> Stream Analytics job</w:t>
      </w:r>
    </w:p>
    <w:p w14:paraId="18E76E8E" w14:textId="0C5A7A51" w:rsidR="00706796" w:rsidRDefault="00706796" w:rsidP="00532334">
      <w:pPr>
        <w:pStyle w:val="ListParagraph"/>
        <w:numPr>
          <w:ilvl w:val="1"/>
          <w:numId w:val="42"/>
        </w:numPr>
      </w:pPr>
      <w:r>
        <w:t>Prepare one input to read data from a BLOB (like we did during the practice)</w:t>
      </w:r>
    </w:p>
    <w:p w14:paraId="06133EA2" w14:textId="6670AB81" w:rsidR="00706796" w:rsidRDefault="00706796" w:rsidP="00532334">
      <w:pPr>
        <w:pStyle w:val="ListParagraph"/>
        <w:numPr>
          <w:ilvl w:val="1"/>
          <w:numId w:val="42"/>
        </w:numPr>
      </w:pPr>
      <w:r>
        <w:t>Prepare one output to send data to a</w:t>
      </w:r>
      <w:r w:rsidR="008F3F88">
        <w:t>n Azure SQL database</w:t>
      </w:r>
    </w:p>
    <w:p w14:paraId="0B70556C" w14:textId="14D405D7" w:rsidR="008F3F88" w:rsidRDefault="008F3F88" w:rsidP="00532334">
      <w:pPr>
        <w:pStyle w:val="ListParagraph"/>
        <w:numPr>
          <w:ilvl w:val="1"/>
          <w:numId w:val="42"/>
        </w:numPr>
      </w:pPr>
      <w:r>
        <w:t>Create a query to transform the data</w:t>
      </w:r>
      <w:r w:rsidR="00CB74DE">
        <w:t xml:space="preserve"> in a form suitable for storing the data in a SQL database</w:t>
      </w:r>
      <w:r>
        <w:t xml:space="preserve"> </w:t>
      </w:r>
      <w:r w:rsidR="00287749">
        <w:t>(you can use the Power</w:t>
      </w:r>
      <w:r w:rsidR="009E3CBD">
        <w:t xml:space="preserve"> </w:t>
      </w:r>
      <w:r w:rsidR="00287749">
        <w:t>BI one used in the practice)</w:t>
      </w:r>
    </w:p>
    <w:p w14:paraId="3FEAEAC4" w14:textId="6B0AB524" w:rsidR="00EF7D7F" w:rsidRDefault="00EF7D7F" w:rsidP="00532334">
      <w:pPr>
        <w:pStyle w:val="ListParagraph"/>
        <w:numPr>
          <w:ilvl w:val="1"/>
          <w:numId w:val="42"/>
        </w:numPr>
      </w:pPr>
      <w:r>
        <w:t>Create a visualization of the data from the Azure SQL database in a Power</w:t>
      </w:r>
      <w:r w:rsidR="009E3CBD">
        <w:t xml:space="preserve"> </w:t>
      </w:r>
      <w:r>
        <w:t xml:space="preserve">BI Desktop application (you must download and install it, </w:t>
      </w:r>
      <w:r w:rsidR="00C0443B">
        <w:t>it’s</w:t>
      </w:r>
      <w:r>
        <w:t xml:space="preserve"> free)</w:t>
      </w:r>
    </w:p>
    <w:p w14:paraId="64D60307" w14:textId="434E687D" w:rsidR="00C0443B" w:rsidRDefault="00C0443B" w:rsidP="00C0443B">
      <w:pPr>
        <w:ind w:left="1080"/>
        <w:rPr>
          <w:i/>
          <w:iCs/>
        </w:rPr>
      </w:pPr>
      <w:r w:rsidRPr="00514EC4">
        <w:rPr>
          <w:i/>
          <w:iCs/>
        </w:rPr>
        <w:t xml:space="preserve">Note: </w:t>
      </w:r>
      <w:r w:rsidR="00D01EC6" w:rsidRPr="00514EC4">
        <w:rPr>
          <w:i/>
          <w:iCs/>
        </w:rPr>
        <w:t>You may use the sensor data</w:t>
      </w:r>
      <w:r w:rsidR="00514EC4" w:rsidRPr="00514EC4">
        <w:rPr>
          <w:i/>
          <w:iCs/>
        </w:rPr>
        <w:t xml:space="preserve"> generation</w:t>
      </w:r>
      <w:r w:rsidR="00D01EC6" w:rsidRPr="00514EC4">
        <w:rPr>
          <w:i/>
          <w:iCs/>
        </w:rPr>
        <w:t xml:space="preserve"> application</w:t>
      </w:r>
      <w:r w:rsidR="00DE1A23" w:rsidRPr="00514EC4">
        <w:rPr>
          <w:i/>
          <w:iCs/>
        </w:rPr>
        <w:t xml:space="preserve"> </w:t>
      </w:r>
      <w:r w:rsidR="00844D70" w:rsidRPr="00514EC4">
        <w:rPr>
          <w:i/>
          <w:iCs/>
        </w:rPr>
        <w:t xml:space="preserve">provided with the </w:t>
      </w:r>
      <w:r w:rsidR="006F1829" w:rsidRPr="00514EC4">
        <w:rPr>
          <w:i/>
          <w:iCs/>
        </w:rPr>
        <w:t>practice</w:t>
      </w:r>
      <w:r w:rsidR="00514EC4">
        <w:rPr>
          <w:i/>
          <w:iCs/>
        </w:rPr>
        <w:t xml:space="preserve">. Furthermore, you can reuse the </w:t>
      </w:r>
      <w:r w:rsidR="00206448">
        <w:rPr>
          <w:i/>
          <w:iCs/>
        </w:rPr>
        <w:t>query definition used for the Power</w:t>
      </w:r>
      <w:r w:rsidR="009E3CBD">
        <w:rPr>
          <w:i/>
          <w:iCs/>
        </w:rPr>
        <w:t xml:space="preserve"> </w:t>
      </w:r>
      <w:r w:rsidR="00206448">
        <w:rPr>
          <w:i/>
          <w:iCs/>
        </w:rPr>
        <w:t>BI output</w:t>
      </w:r>
    </w:p>
    <w:p w14:paraId="571AC9E9" w14:textId="175C761E" w:rsidR="009E3CBD" w:rsidRPr="009E3CBD" w:rsidRDefault="00DE6129" w:rsidP="009E3CBD">
      <w:r w:rsidRPr="006F2478">
        <w:t>Please note that you can do either one of the tasks or both. Whichever you choose, your submission will be accepted, and you will be eligible to receive the corresponding amount of homework points</w:t>
      </w:r>
    </w:p>
    <w:p w14:paraId="3DA44524" w14:textId="77777777" w:rsidR="00873994" w:rsidRDefault="00873994" w:rsidP="00873994">
      <w:pPr>
        <w:pStyle w:val="Heading2"/>
        <w:numPr>
          <w:ilvl w:val="0"/>
          <w:numId w:val="0"/>
        </w:numPr>
      </w:pPr>
      <w:r>
        <w:t>Proof</w:t>
      </w:r>
    </w:p>
    <w:p w14:paraId="61FD5203" w14:textId="39B15008" w:rsidR="00873994" w:rsidRDefault="00873994" w:rsidP="00873994">
      <w:r>
        <w:t>Prepare a document that show</w:t>
      </w:r>
      <w:r w:rsidR="009D0AEF">
        <w:t>s</w:t>
      </w:r>
      <w:r>
        <w:t xml:space="preserve"> what you accomplished and how you did it. It can include (not limited to):</w:t>
      </w:r>
    </w:p>
    <w:p w14:paraId="4E40386C" w14:textId="77777777" w:rsidR="00873994" w:rsidRDefault="00873994" w:rsidP="00873994">
      <w:pPr>
        <w:pStyle w:val="ListParagraph"/>
        <w:numPr>
          <w:ilvl w:val="0"/>
          <w:numId w:val="40"/>
        </w:numPr>
      </w:pPr>
      <w:r>
        <w:t>The commands you used to achieve the above tasks</w:t>
      </w:r>
    </w:p>
    <w:p w14:paraId="10C16054" w14:textId="77777777" w:rsidR="00873994" w:rsidRDefault="00873994" w:rsidP="00873994">
      <w:pPr>
        <w:pStyle w:val="ListParagraph"/>
        <w:numPr>
          <w:ilvl w:val="0"/>
          <w:numId w:val="40"/>
        </w:numPr>
      </w:pPr>
      <w:r>
        <w:t>Any configuration files produced while solving the tasks</w:t>
      </w:r>
    </w:p>
    <w:p w14:paraId="659928DE" w14:textId="77777777" w:rsidR="00873994" w:rsidRDefault="00873994" w:rsidP="00873994">
      <w:pPr>
        <w:pStyle w:val="ListParagraph"/>
        <w:numPr>
          <w:ilvl w:val="0"/>
          <w:numId w:val="40"/>
        </w:numPr>
      </w:pPr>
      <w:r>
        <w:t>A few pictures showing intermediary steps or results</w:t>
      </w:r>
    </w:p>
    <w:p w14:paraId="3FC1A8E3" w14:textId="77777777" w:rsidR="00873994" w:rsidRPr="007F33ED" w:rsidRDefault="00873994" w:rsidP="00873994"/>
    <w:p w14:paraId="592EBD29" w14:textId="51658AA2" w:rsidR="00640502" w:rsidRPr="00873994" w:rsidRDefault="00640502" w:rsidP="00873994"/>
    <w:sectPr w:rsidR="00640502" w:rsidRPr="00873994"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F1531" w14:textId="77777777" w:rsidR="00444DD5" w:rsidRDefault="00444DD5" w:rsidP="008068A2">
      <w:pPr>
        <w:spacing w:after="0" w:line="240" w:lineRule="auto"/>
      </w:pPr>
      <w:r>
        <w:separator/>
      </w:r>
    </w:p>
  </w:endnote>
  <w:endnote w:type="continuationSeparator" w:id="0">
    <w:p w14:paraId="36F2531D" w14:textId="77777777" w:rsidR="00444DD5" w:rsidRDefault="00444DD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59502" w14:textId="77777777" w:rsidR="00444DD5" w:rsidRDefault="00444DD5" w:rsidP="008068A2">
      <w:pPr>
        <w:spacing w:after="0" w:line="240" w:lineRule="auto"/>
      </w:pPr>
      <w:r>
        <w:separator/>
      </w:r>
    </w:p>
  </w:footnote>
  <w:footnote w:type="continuationSeparator" w:id="0">
    <w:p w14:paraId="01E70FDA" w14:textId="77777777" w:rsidR="00444DD5" w:rsidRDefault="00444DD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257AF1"/>
    <w:multiLevelType w:val="hybridMultilevel"/>
    <w:tmpl w:val="0C184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0744CD"/>
    <w:multiLevelType w:val="hybridMultilevel"/>
    <w:tmpl w:val="7D5A5266"/>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756801"/>
    <w:multiLevelType w:val="hybridMultilevel"/>
    <w:tmpl w:val="210C24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0"/>
  </w:num>
  <w:num w:numId="3">
    <w:abstractNumId w:val="8"/>
  </w:num>
  <w:num w:numId="4">
    <w:abstractNumId w:val="26"/>
  </w:num>
  <w:num w:numId="5">
    <w:abstractNumId w:val="27"/>
  </w:num>
  <w:num w:numId="6">
    <w:abstractNumId w:val="31"/>
  </w:num>
  <w:num w:numId="7">
    <w:abstractNumId w:val="3"/>
  </w:num>
  <w:num w:numId="8">
    <w:abstractNumId w:val="7"/>
  </w:num>
  <w:num w:numId="9">
    <w:abstractNumId w:val="2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9"/>
  </w:num>
  <w:num w:numId="13">
    <w:abstractNumId w:val="1"/>
  </w:num>
  <w:num w:numId="14">
    <w:abstractNumId w:val="30"/>
  </w:num>
  <w:num w:numId="15">
    <w:abstractNumId w:val="9"/>
  </w:num>
  <w:num w:numId="16">
    <w:abstractNumId w:val="35"/>
  </w:num>
  <w:num w:numId="17">
    <w:abstractNumId w:val="25"/>
  </w:num>
  <w:num w:numId="18">
    <w:abstractNumId w:val="39"/>
  </w:num>
  <w:num w:numId="19">
    <w:abstractNumId w:val="32"/>
  </w:num>
  <w:num w:numId="20">
    <w:abstractNumId w:val="18"/>
  </w:num>
  <w:num w:numId="21">
    <w:abstractNumId w:val="29"/>
  </w:num>
  <w:num w:numId="22">
    <w:abstractNumId w:val="11"/>
  </w:num>
  <w:num w:numId="23">
    <w:abstractNumId w:val="14"/>
  </w:num>
  <w:num w:numId="24">
    <w:abstractNumId w:val="2"/>
  </w:num>
  <w:num w:numId="25">
    <w:abstractNumId w:val="6"/>
  </w:num>
  <w:num w:numId="26">
    <w:abstractNumId w:val="15"/>
  </w:num>
  <w:num w:numId="27">
    <w:abstractNumId w:val="34"/>
  </w:num>
  <w:num w:numId="28">
    <w:abstractNumId w:val="16"/>
  </w:num>
  <w:num w:numId="29">
    <w:abstractNumId w:val="38"/>
  </w:num>
  <w:num w:numId="30">
    <w:abstractNumId w:val="20"/>
  </w:num>
  <w:num w:numId="31">
    <w:abstractNumId w:val="10"/>
  </w:num>
  <w:num w:numId="32">
    <w:abstractNumId w:val="33"/>
  </w:num>
  <w:num w:numId="33">
    <w:abstractNumId w:val="36"/>
  </w:num>
  <w:num w:numId="34">
    <w:abstractNumId w:val="23"/>
  </w:num>
  <w:num w:numId="35">
    <w:abstractNumId w:val="37"/>
  </w:num>
  <w:num w:numId="36">
    <w:abstractNumId w:val="5"/>
  </w:num>
  <w:num w:numId="37">
    <w:abstractNumId w:val="22"/>
  </w:num>
  <w:num w:numId="38">
    <w:abstractNumId w:val="13"/>
  </w:num>
  <w:num w:numId="39">
    <w:abstractNumId w:val="28"/>
  </w:num>
  <w:num w:numId="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7"/>
  </w:num>
  <w:num w:numId="4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AGITA0MjE3MTSyUdpeDU4uLM/DyQAsNaALzvpwc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06448"/>
    <w:rsid w:val="00215FCE"/>
    <w:rsid w:val="002326A7"/>
    <w:rsid w:val="00232E7D"/>
    <w:rsid w:val="00256EC7"/>
    <w:rsid w:val="00264287"/>
    <w:rsid w:val="0026589D"/>
    <w:rsid w:val="002664E1"/>
    <w:rsid w:val="002674C4"/>
    <w:rsid w:val="002819B5"/>
    <w:rsid w:val="002853F4"/>
    <w:rsid w:val="00285BA9"/>
    <w:rsid w:val="00287749"/>
    <w:rsid w:val="002A2D2D"/>
    <w:rsid w:val="002C539D"/>
    <w:rsid w:val="002C71C6"/>
    <w:rsid w:val="002D07CA"/>
    <w:rsid w:val="00305122"/>
    <w:rsid w:val="003230CF"/>
    <w:rsid w:val="00325990"/>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4DD5"/>
    <w:rsid w:val="0047331A"/>
    <w:rsid w:val="0047640B"/>
    <w:rsid w:val="0047644B"/>
    <w:rsid w:val="00476D4B"/>
    <w:rsid w:val="00491748"/>
    <w:rsid w:val="004A7E77"/>
    <w:rsid w:val="004B0253"/>
    <w:rsid w:val="004B708E"/>
    <w:rsid w:val="004C0A80"/>
    <w:rsid w:val="004D03E1"/>
    <w:rsid w:val="004D29A9"/>
    <w:rsid w:val="004E0D4F"/>
    <w:rsid w:val="004E4C1E"/>
    <w:rsid w:val="0050017E"/>
    <w:rsid w:val="00503820"/>
    <w:rsid w:val="005054C7"/>
    <w:rsid w:val="00507F81"/>
    <w:rsid w:val="00514EC4"/>
    <w:rsid w:val="005172E9"/>
    <w:rsid w:val="00517B12"/>
    <w:rsid w:val="00524789"/>
    <w:rsid w:val="00527BE8"/>
    <w:rsid w:val="00532334"/>
    <w:rsid w:val="005439C9"/>
    <w:rsid w:val="00553CCB"/>
    <w:rsid w:val="00563DC7"/>
    <w:rsid w:val="00564029"/>
    <w:rsid w:val="00564D7B"/>
    <w:rsid w:val="0056527D"/>
    <w:rsid w:val="0056786B"/>
    <w:rsid w:val="0057138C"/>
    <w:rsid w:val="00575409"/>
    <w:rsid w:val="005803E5"/>
    <w:rsid w:val="00584EDB"/>
    <w:rsid w:val="0058723E"/>
    <w:rsid w:val="00594821"/>
    <w:rsid w:val="00596357"/>
    <w:rsid w:val="00596AA5"/>
    <w:rsid w:val="005B0164"/>
    <w:rsid w:val="005C131C"/>
    <w:rsid w:val="005C6A24"/>
    <w:rsid w:val="005E04CE"/>
    <w:rsid w:val="005E6CC9"/>
    <w:rsid w:val="00600083"/>
    <w:rsid w:val="00604363"/>
    <w:rsid w:val="00620109"/>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6F1829"/>
    <w:rsid w:val="00704432"/>
    <w:rsid w:val="007051DF"/>
    <w:rsid w:val="00706796"/>
    <w:rsid w:val="00724DA4"/>
    <w:rsid w:val="00763912"/>
    <w:rsid w:val="00774E44"/>
    <w:rsid w:val="00785258"/>
    <w:rsid w:val="00791F02"/>
    <w:rsid w:val="00791F55"/>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4D70"/>
    <w:rsid w:val="0085184F"/>
    <w:rsid w:val="00861625"/>
    <w:rsid w:val="008617B5"/>
    <w:rsid w:val="00870828"/>
    <w:rsid w:val="00873994"/>
    <w:rsid w:val="0088080B"/>
    <w:rsid w:val="008B07D7"/>
    <w:rsid w:val="008B557F"/>
    <w:rsid w:val="008C2344"/>
    <w:rsid w:val="008C2B83"/>
    <w:rsid w:val="008C5930"/>
    <w:rsid w:val="008D6097"/>
    <w:rsid w:val="008E6CF3"/>
    <w:rsid w:val="008F202C"/>
    <w:rsid w:val="008F3F88"/>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0AEF"/>
    <w:rsid w:val="009D1805"/>
    <w:rsid w:val="009E1A09"/>
    <w:rsid w:val="009E3CBD"/>
    <w:rsid w:val="00A02545"/>
    <w:rsid w:val="00A025E6"/>
    <w:rsid w:val="00A05555"/>
    <w:rsid w:val="00A06D89"/>
    <w:rsid w:val="00A24358"/>
    <w:rsid w:val="00A35790"/>
    <w:rsid w:val="00A45A89"/>
    <w:rsid w:val="00A47F12"/>
    <w:rsid w:val="00A66524"/>
    <w:rsid w:val="00A66DE2"/>
    <w:rsid w:val="00A70227"/>
    <w:rsid w:val="00A847D3"/>
    <w:rsid w:val="00A879F0"/>
    <w:rsid w:val="00AA3772"/>
    <w:rsid w:val="00AB106E"/>
    <w:rsid w:val="00AB2224"/>
    <w:rsid w:val="00AC36D6"/>
    <w:rsid w:val="00AC60FE"/>
    <w:rsid w:val="00AC77AD"/>
    <w:rsid w:val="00AD3214"/>
    <w:rsid w:val="00AE05D3"/>
    <w:rsid w:val="00AE355A"/>
    <w:rsid w:val="00B148DD"/>
    <w:rsid w:val="00B2472A"/>
    <w:rsid w:val="00B45444"/>
    <w:rsid w:val="00B567F6"/>
    <w:rsid w:val="00B56DF3"/>
    <w:rsid w:val="00B57A5C"/>
    <w:rsid w:val="00B6185B"/>
    <w:rsid w:val="00B638EB"/>
    <w:rsid w:val="00B63DED"/>
    <w:rsid w:val="00B6726A"/>
    <w:rsid w:val="00B753E7"/>
    <w:rsid w:val="00B86AF3"/>
    <w:rsid w:val="00B9309B"/>
    <w:rsid w:val="00BA1F40"/>
    <w:rsid w:val="00BA4820"/>
    <w:rsid w:val="00BB05FA"/>
    <w:rsid w:val="00BB5B10"/>
    <w:rsid w:val="00BC56D6"/>
    <w:rsid w:val="00BE399E"/>
    <w:rsid w:val="00BF1775"/>
    <w:rsid w:val="00BF201D"/>
    <w:rsid w:val="00C0443B"/>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B74DE"/>
    <w:rsid w:val="00CC3273"/>
    <w:rsid w:val="00CD5181"/>
    <w:rsid w:val="00CD7485"/>
    <w:rsid w:val="00CE2360"/>
    <w:rsid w:val="00CE236C"/>
    <w:rsid w:val="00CF0047"/>
    <w:rsid w:val="00D01EC6"/>
    <w:rsid w:val="00D12F70"/>
    <w:rsid w:val="00D22895"/>
    <w:rsid w:val="00D3404A"/>
    <w:rsid w:val="00D4354E"/>
    <w:rsid w:val="00D43F69"/>
    <w:rsid w:val="00D50F79"/>
    <w:rsid w:val="00D73957"/>
    <w:rsid w:val="00D8395C"/>
    <w:rsid w:val="00D910AA"/>
    <w:rsid w:val="00DA028F"/>
    <w:rsid w:val="00DC28E6"/>
    <w:rsid w:val="00DC79E8"/>
    <w:rsid w:val="00DD55F0"/>
    <w:rsid w:val="00DD7BB2"/>
    <w:rsid w:val="00DE1A23"/>
    <w:rsid w:val="00DE1B8E"/>
    <w:rsid w:val="00DE6129"/>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7D7F"/>
    <w:rsid w:val="00F03199"/>
    <w:rsid w:val="00F05BB2"/>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66719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icrosoft.com/en-us/azure/cosmos-db/mongodb-introductio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84E8F-EC72-4DD7-A4FB-4222DB96F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Pages>
  <Words>258</Words>
  <Characters>147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AzE - M2 - Homework - Advanced Infrastructure Services</vt:lpstr>
    </vt:vector>
  </TitlesOfParts>
  <Company>SoftUni – https://softuni.org</Company>
  <LinksUpToDate>false</LinksUpToDate>
  <CharactersWithSpaces>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zE - M3 - Homework - Databases and Analytics</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Alexander Keramanov</cp:lastModifiedBy>
  <cp:revision>38</cp:revision>
  <cp:lastPrinted>2015-10-26T22:35:00Z</cp:lastPrinted>
  <dcterms:created xsi:type="dcterms:W3CDTF">2019-11-12T12:29:00Z</dcterms:created>
  <dcterms:modified xsi:type="dcterms:W3CDTF">2021-12-17T09:54:00Z</dcterms:modified>
  <cp:category>computer programming;programming;software development;software engineering</cp:category>
</cp:coreProperties>
</file>